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36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38.png" ContentType="image/png"/>
  <Override PartName="/word/media/rId182.png" ContentType="image/png"/>
  <Override PartName="/word/media/rId184.png" ContentType="image/png"/>
  <Override PartName="/word/media/rId186.png" ContentType="image/png"/>
  <Override PartName="/word/media/rId188.png" ContentType="image/png"/>
  <Override PartName="/word/media/rId190.png" ContentType="image/png"/>
  <Override PartName="/word/media/rId192.png" ContentType="image/png"/>
  <Override PartName="/word/media/rId194.png" ContentType="image/png"/>
  <Override PartName="/word/media/rId196.png" ContentType="image/png"/>
  <Override PartName="/word/media/rId19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combineData()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06-14</w:t>
      </w:r>
      <w:r>
        <w:t xml:space="preserve"> </w:t>
      </w:r>
      <w:r>
        <w:t xml:space="preserve">16:08:29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550"/>
        <w:gridCol w:w="4132"/>
        <w:gridCol w:w="826"/>
        <w:gridCol w:w="757"/>
        <w:gridCol w:w="688"/>
        <w:gridCol w:w="9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.meanx">
              <w:r>
                <w:rPr>
                  <w:rStyle w:val="Hyperlink"/>
                  <w:b/>
                </w:rPr>
                <w:t xml:space="preserve">tBodyAccelerometer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.meany">
              <w:r>
                <w:rPr>
                  <w:rStyle w:val="Hyperlink"/>
                  <w:b/>
                </w:rPr>
                <w:t xml:space="preserve">tBodyAccelerometer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.meanz">
              <w:r>
                <w:rPr>
                  <w:rStyle w:val="Hyperlink"/>
                  <w:b/>
                </w:rPr>
                <w:t xml:space="preserve">tBodyAccelerometer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elerometer.meanx">
              <w:r>
                <w:rPr>
                  <w:rStyle w:val="Hyperlink"/>
                  <w:b/>
                </w:rPr>
                <w:t xml:space="preserve">tGravityAccelerometer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elerometer.meany">
              <w:r>
                <w:rPr>
                  <w:rStyle w:val="Hyperlink"/>
                  <w:b/>
                </w:rPr>
                <w:t xml:space="preserve">tGravityAccelerometer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elerometer.meanz">
              <w:r>
                <w:rPr>
                  <w:rStyle w:val="Hyperlink"/>
                  <w:b/>
                </w:rPr>
                <w:t xml:space="preserve">tGravityAccelerometer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jerk.meanx">
              <w:r>
                <w:rPr>
                  <w:rStyle w:val="Hyperlink"/>
                  <w:b/>
                </w:rPr>
                <w:t xml:space="preserve">tBodyAccelerometer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jerk.meany">
              <w:r>
                <w:rPr>
                  <w:rStyle w:val="Hyperlink"/>
                  <w:b/>
                </w:rPr>
                <w:t xml:space="preserve">tBodyAccelerometer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jerk.meanz">
              <w:r>
                <w:rPr>
                  <w:rStyle w:val="Hyperlink"/>
                  <w:b/>
                </w:rPr>
                <w:t xml:space="preserve">tBodyAccelerometer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.meanx">
              <w:r>
                <w:rPr>
                  <w:rStyle w:val="Hyperlink"/>
                  <w:b/>
                </w:rPr>
                <w:t xml:space="preserve">tBodyGyroscope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.meany">
              <w:r>
                <w:rPr>
                  <w:rStyle w:val="Hyperlink"/>
                  <w:b/>
                </w:rPr>
                <w:t xml:space="preserve">tBodyGyroscope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.meanz">
              <w:r>
                <w:rPr>
                  <w:rStyle w:val="Hyperlink"/>
                  <w:b/>
                </w:rPr>
                <w:t xml:space="preserve">tBodyGyroscope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jerk.meanx">
              <w:r>
                <w:rPr>
                  <w:rStyle w:val="Hyperlink"/>
                  <w:b/>
                </w:rPr>
                <w:t xml:space="preserve">tBodyGyroscope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jerk.meany">
              <w:r>
                <w:rPr>
                  <w:rStyle w:val="Hyperlink"/>
                  <w:b/>
                </w:rPr>
                <w:t xml:space="preserve">tBodyGyroscope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jerk.meanz">
              <w:r>
                <w:rPr>
                  <w:rStyle w:val="Hyperlink"/>
                  <w:b/>
                </w:rPr>
                <w:t xml:space="preserve">tBodyGyroscope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magnitude.mean..">
              <w:r>
                <w:rPr>
                  <w:rStyle w:val="Hyperlink"/>
                  <w:b/>
                </w:rPr>
                <w:t xml:space="preserve">tBodyAccelerometer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elerometermagnitude.mean..">
              <w:r>
                <w:rPr>
                  <w:rStyle w:val="Hyperlink"/>
                  <w:b/>
                </w:rPr>
                <w:t xml:space="preserve">tGravityAccelerometer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jerkmagnitude.mean..">
              <w:r>
                <w:rPr>
                  <w:rStyle w:val="Hyperlink"/>
                  <w:b/>
                </w:rPr>
                <w:t xml:space="preserve">tBodyAccelerometer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magnitude.mean..">
              <w:r>
                <w:rPr>
                  <w:rStyle w:val="Hyperlink"/>
                  <w:b/>
                </w:rPr>
                <w:t xml:space="preserve">tBodyGyroscope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jerkmagnitude.mean..">
              <w:r>
                <w:rPr>
                  <w:rStyle w:val="Hyperlink"/>
                  <w:b/>
                </w:rPr>
                <w:t xml:space="preserve">tBodyGyroscope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.meanx">
              <w:r>
                <w:rPr>
                  <w:rStyle w:val="Hyperlink"/>
                  <w:b/>
                </w:rPr>
                <w:t xml:space="preserve">fBodyAccelerometer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.meany">
              <w:r>
                <w:rPr>
                  <w:rStyle w:val="Hyperlink"/>
                  <w:b/>
                </w:rPr>
                <w:t xml:space="preserve">fBodyAccelerometer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.meanz">
              <w:r>
                <w:rPr>
                  <w:rStyle w:val="Hyperlink"/>
                  <w:b/>
                </w:rPr>
                <w:t xml:space="preserve">fBodyAccelerometer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.meanfrequencyx">
              <w:r>
                <w:rPr>
                  <w:rStyle w:val="Hyperlink"/>
                  <w:b/>
                </w:rPr>
                <w:t xml:space="preserve">fBodyAccelerometer.meanFrequenc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.meanfrequencyy">
              <w:r>
                <w:rPr>
                  <w:rStyle w:val="Hyperlink"/>
                  <w:b/>
                </w:rPr>
                <w:t xml:space="preserve">fBodyAccelerometer.meanFrequenc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.meanfrequencyz">
              <w:r>
                <w:rPr>
                  <w:rStyle w:val="Hyperlink"/>
                  <w:b/>
                </w:rPr>
                <w:t xml:space="preserve">fBodyAccelerometer.meanFrequenc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jerk.meanx">
              <w:r>
                <w:rPr>
                  <w:rStyle w:val="Hyperlink"/>
                  <w:b/>
                </w:rPr>
                <w:t xml:space="preserve">fBodyAccelerometer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jerk.meany">
              <w:r>
                <w:rPr>
                  <w:rStyle w:val="Hyperlink"/>
                  <w:b/>
                </w:rPr>
                <w:t xml:space="preserve">fBodyAccelerometer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jerk.meanz">
              <w:r>
                <w:rPr>
                  <w:rStyle w:val="Hyperlink"/>
                  <w:b/>
                </w:rPr>
                <w:t xml:space="preserve">fBodyAccelerometer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jerk.meanfrequencyx">
              <w:r>
                <w:rPr>
                  <w:rStyle w:val="Hyperlink"/>
                  <w:b/>
                </w:rPr>
                <w:t xml:space="preserve">fBodyAccelerometerJerk.meanFrequenc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jerk.meanfrequencyy">
              <w:r>
                <w:rPr>
                  <w:rStyle w:val="Hyperlink"/>
                  <w:b/>
                </w:rPr>
                <w:t xml:space="preserve">fBodyAccelerometerJerk.meanFrequenc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jerk.meanfrequencyz">
              <w:r>
                <w:rPr>
                  <w:rStyle w:val="Hyperlink"/>
                  <w:b/>
                </w:rPr>
                <w:t xml:space="preserve">fBodyAccelerometerJerk.meanFrequenc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scope.meanx">
              <w:r>
                <w:rPr>
                  <w:rStyle w:val="Hyperlink"/>
                  <w:b/>
                </w:rPr>
                <w:t xml:space="preserve">fBodyGyroscope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scope.meany">
              <w:r>
                <w:rPr>
                  <w:rStyle w:val="Hyperlink"/>
                  <w:b/>
                </w:rPr>
                <w:t xml:space="preserve">fBodyGyroscope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scope.meanz">
              <w:r>
                <w:rPr>
                  <w:rStyle w:val="Hyperlink"/>
                  <w:b/>
                </w:rPr>
                <w:t xml:space="preserve">fBodyGyroscope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scope.meanfrequencyx">
              <w:r>
                <w:rPr>
                  <w:rStyle w:val="Hyperlink"/>
                  <w:b/>
                </w:rPr>
                <w:t xml:space="preserve">fBodyGyroscope.meanFrequenc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scope.meanfrequencyy">
              <w:r>
                <w:rPr>
                  <w:rStyle w:val="Hyperlink"/>
                  <w:b/>
                </w:rPr>
                <w:t xml:space="preserve">fBodyGyroscope.meanFrequenc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scope.meanfrequencyz">
              <w:r>
                <w:rPr>
                  <w:rStyle w:val="Hyperlink"/>
                  <w:b/>
                </w:rPr>
                <w:t xml:space="preserve">fBodyGyroscope.meanFrequenc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magnitude.mean..">
              <w:r>
                <w:rPr>
                  <w:rStyle w:val="Hyperlink"/>
                  <w:b/>
                </w:rPr>
                <w:t xml:space="preserve">fBodyAccelerometer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7ae3c159d730d019115cac00a060d825898996a">
              <w:r>
                <w:rPr>
                  <w:rStyle w:val="Hyperlink"/>
                  <w:b/>
                </w:rPr>
                <w:t xml:space="preserve">fBodyAccelerometerMagnitude.meanFrequenc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87c998b7a7a409b3839915990309d708c08286b">
              <w:r>
                <w:rPr>
                  <w:rStyle w:val="Hyperlink"/>
                  <w:b/>
                </w:rPr>
                <w:t xml:space="preserve">fBodyBodyAccelerometer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0d91dd7e6e2eb27f29e1dba1cb985c287cdd897">
              <w:r>
                <w:rPr>
                  <w:rStyle w:val="Hyperlink"/>
                  <w:b/>
                </w:rPr>
                <w:t xml:space="preserve">fBodyBodyAccelerometerJerkMagnitude.meanFrequenc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scopemagnitude.mean..">
              <w:r>
                <w:rPr>
                  <w:rStyle w:val="Hyperlink"/>
                  <w:b/>
                </w:rPr>
                <w:t xml:space="preserve">fBodyBodyGyroscope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96f3dc3b5fc20e4be033a082cf003f8eebf27a0">
              <w:r>
                <w:rPr>
                  <w:rStyle w:val="Hyperlink"/>
                  <w:b/>
                </w:rPr>
                <w:t xml:space="preserve">fBodyBodyGyroscopeMagnitude.meanFrequenc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scopejerkmagnitude.mean..">
              <w:r>
                <w:rPr>
                  <w:rStyle w:val="Hyperlink"/>
                  <w:b/>
                </w:rPr>
                <w:t xml:space="preserve">fBodyBodyGyroscope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db8b3e42984f14c8ffcbc8899482bf958c7e0f7">
              <w:r>
                <w:rPr>
                  <w:rStyle w:val="Hyperlink"/>
                  <w:b/>
                </w:rPr>
                <w:t xml:space="preserve">fBodyBodyGyroscopeJerkMagnitude.meanFrequenc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tbodyaccelerometermean.gravity.">
              <w:r>
                <w:rPr>
                  <w:rStyle w:val="Hyperlink"/>
                  <w:b/>
                </w:rPr>
                <w:t xml:space="preserve">angle.tBodyAccelerometerMean.Gravity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ead18473d358e423eb2a812f7208d2c6e6b8fe1">
              <w:r>
                <w:rPr>
                  <w:rStyle w:val="Hyperlink"/>
                  <w:b/>
                </w:rPr>
                <w:t xml:space="preserve">angle.tBodyAccelerometerJerkMean.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tbodygyroscopemean.gravitymean.">
              <w:r>
                <w:rPr>
                  <w:rStyle w:val="Hyperlink"/>
                  <w:b/>
                </w:rPr>
                <w:t xml:space="preserve">angle.tBodyGyroscopeMean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e6d615c8053a10339ff8a52a570c4b5e5d3a09a">
              <w:r>
                <w:rPr>
                  <w:rStyle w:val="Hyperlink"/>
                  <w:b/>
                </w:rPr>
                <w:t xml:space="preserve">angle.tBodyGyroscopeJerkMean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x.gravitymean.">
              <w:r>
                <w:rPr>
                  <w:rStyle w:val="Hyperlink"/>
                  <w:b/>
                </w:rPr>
                <w:t xml:space="preserve">angle.X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y.gravitymean.">
              <w:r>
                <w:rPr>
                  <w:rStyle w:val="Hyperlink"/>
                  <w:b/>
                </w:rPr>
                <w:t xml:space="preserve">angle.Y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z.gravitymean.">
              <w:r>
                <w:rPr>
                  <w:rStyle w:val="Hyperlink"/>
                  <w:b/>
                </w:rPr>
                <w:t xml:space="preserve">angle.Z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.stdx">
              <w:r>
                <w:rPr>
                  <w:rStyle w:val="Hyperlink"/>
                  <w:b/>
                </w:rPr>
                <w:t xml:space="preserve">tBodyAccelerometer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.stdy">
              <w:r>
                <w:rPr>
                  <w:rStyle w:val="Hyperlink"/>
                  <w:b/>
                </w:rPr>
                <w:t xml:space="preserve">tBodyAccelerometer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.stdz">
              <w:r>
                <w:rPr>
                  <w:rStyle w:val="Hyperlink"/>
                  <w:b/>
                </w:rPr>
                <w:t xml:space="preserve">tBodyAccelerometer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elerometer.stdx">
              <w:r>
                <w:rPr>
                  <w:rStyle w:val="Hyperlink"/>
                  <w:b/>
                </w:rPr>
                <w:t xml:space="preserve">tGravityAccelerometer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elerometer.stdy">
              <w:r>
                <w:rPr>
                  <w:rStyle w:val="Hyperlink"/>
                  <w:b/>
                </w:rPr>
                <w:t xml:space="preserve">tGravityAccelerometer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elerometer.stdz">
              <w:r>
                <w:rPr>
                  <w:rStyle w:val="Hyperlink"/>
                  <w:b/>
                </w:rPr>
                <w:t xml:space="preserve">tGravityAccelerometer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jerk.stdx">
              <w:r>
                <w:rPr>
                  <w:rStyle w:val="Hyperlink"/>
                  <w:b/>
                </w:rPr>
                <w:t xml:space="preserve">tBodyAccelerometer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jerk.stdy">
              <w:r>
                <w:rPr>
                  <w:rStyle w:val="Hyperlink"/>
                  <w:b/>
                </w:rPr>
                <w:t xml:space="preserve">tBodyAccelerometer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jerk.stdz">
              <w:r>
                <w:rPr>
                  <w:rStyle w:val="Hyperlink"/>
                  <w:b/>
                </w:rPr>
                <w:t xml:space="preserve">tBodyAccelerometer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.stdx">
              <w:r>
                <w:rPr>
                  <w:rStyle w:val="Hyperlink"/>
                  <w:b/>
                </w:rPr>
                <w:t xml:space="preserve">tBodyGyroscope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.stdy">
              <w:r>
                <w:rPr>
                  <w:rStyle w:val="Hyperlink"/>
                  <w:b/>
                </w:rPr>
                <w:t xml:space="preserve">tBodyGyroscope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.stdz">
              <w:r>
                <w:rPr>
                  <w:rStyle w:val="Hyperlink"/>
                  <w:b/>
                </w:rPr>
                <w:t xml:space="preserve">tBodyGyroscope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jerk.stdx">
              <w:r>
                <w:rPr>
                  <w:rStyle w:val="Hyperlink"/>
                  <w:b/>
                </w:rPr>
                <w:t xml:space="preserve">tBodyGyroscope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jerk.stdy">
              <w:r>
                <w:rPr>
                  <w:rStyle w:val="Hyperlink"/>
                  <w:b/>
                </w:rPr>
                <w:t xml:space="preserve">tBodyGyroscope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jerk.stdz">
              <w:r>
                <w:rPr>
                  <w:rStyle w:val="Hyperlink"/>
                  <w:b/>
                </w:rPr>
                <w:t xml:space="preserve">tBodyGyroscope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magnitude.std..">
              <w:r>
                <w:rPr>
                  <w:rStyle w:val="Hyperlink"/>
                  <w:b/>
                </w:rPr>
                <w:t xml:space="preserve">tBodyAccelerometer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elerometermagnitude.std..">
              <w:r>
                <w:rPr>
                  <w:rStyle w:val="Hyperlink"/>
                  <w:b/>
                </w:rPr>
                <w:t xml:space="preserve">tGravityAccelerometer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elerometerjerkmagnitude.std..">
              <w:r>
                <w:rPr>
                  <w:rStyle w:val="Hyperlink"/>
                  <w:b/>
                </w:rPr>
                <w:t xml:space="preserve">tBodyAccelerometer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magnitude.std..">
              <w:r>
                <w:rPr>
                  <w:rStyle w:val="Hyperlink"/>
                  <w:b/>
                </w:rPr>
                <w:t xml:space="preserve">tBodyGyroscope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scopejerkmagnitude.std..">
              <w:r>
                <w:rPr>
                  <w:rStyle w:val="Hyperlink"/>
                  <w:b/>
                </w:rPr>
                <w:t xml:space="preserve">tBodyGyroscope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.stdx">
              <w:r>
                <w:rPr>
                  <w:rStyle w:val="Hyperlink"/>
                  <w:b/>
                </w:rPr>
                <w:t xml:space="preserve">fBodyAccelerometer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.stdy">
              <w:r>
                <w:rPr>
                  <w:rStyle w:val="Hyperlink"/>
                  <w:b/>
                </w:rPr>
                <w:t xml:space="preserve">fBodyAccelerometer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.stdz">
              <w:r>
                <w:rPr>
                  <w:rStyle w:val="Hyperlink"/>
                  <w:b/>
                </w:rPr>
                <w:t xml:space="preserve">fBodyAccelerometer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jerk.stdx">
              <w:r>
                <w:rPr>
                  <w:rStyle w:val="Hyperlink"/>
                  <w:b/>
                </w:rPr>
                <w:t xml:space="preserve">fBodyAccelerometer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jerk.stdy">
              <w:r>
                <w:rPr>
                  <w:rStyle w:val="Hyperlink"/>
                  <w:b/>
                </w:rPr>
                <w:t xml:space="preserve">fBodyAccelerometer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jerk.stdz">
              <w:r>
                <w:rPr>
                  <w:rStyle w:val="Hyperlink"/>
                  <w:b/>
                </w:rPr>
                <w:t xml:space="preserve">fBodyAccelerometer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scope.stdx">
              <w:r>
                <w:rPr>
                  <w:rStyle w:val="Hyperlink"/>
                  <w:b/>
                </w:rPr>
                <w:t xml:space="preserve">fBodyGyroscope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scope.stdy">
              <w:r>
                <w:rPr>
                  <w:rStyle w:val="Hyperlink"/>
                  <w:b/>
                </w:rPr>
                <w:t xml:space="preserve">fBodyGyroscope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scope.stdz">
              <w:r>
                <w:rPr>
                  <w:rStyle w:val="Hyperlink"/>
                  <w:b/>
                </w:rPr>
                <w:t xml:space="preserve">fBodyGyroscope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elerometermagnitude.std..">
              <w:r>
                <w:rPr>
                  <w:rStyle w:val="Hyperlink"/>
                  <w:b/>
                </w:rPr>
                <w:t xml:space="preserve">fBodyAccelerometer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83ae8de9bd2c5c043c91b6b476ba6a0f3625a94">
              <w:r>
                <w:rPr>
                  <w:rStyle w:val="Hyperlink"/>
                  <w:b/>
                </w:rPr>
                <w:t xml:space="preserve">fBodyBodyAccelerometer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scopemagnitude.std..">
              <w:r>
                <w:rPr>
                  <w:rStyle w:val="Hyperlink"/>
                  <w:b/>
                </w:rPr>
                <w:t xml:space="preserve">fBodyBodyGyroscope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scopejerkmagnitude.std..">
              <w:r>
                <w:rPr>
                  <w:rStyle w:val="Hyperlink"/>
                  <w:b/>
                </w:rPr>
                <w:t xml:space="preserve">fBodyBodyGyroscope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"/>
      <w:r>
        <w:t xml:space="preserve">subject</w:t>
      </w:r>
      <w:bookmarkEnd w:id="23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ctivity"/>
      <w:r>
        <w:t xml:space="preserve">activity</w:t>
      </w:r>
      <w:bookmarkEnd w:id="25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2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elerometer.meanx"/>
      <w:r>
        <w:t xml:space="preserve">tBodyAccelerometer.mean…X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3-tBodyAccelerometer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elerometer.meany"/>
      <w:r>
        <w:t xml:space="preserve">tBodyAccelerometer.mean…Y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4-tBodyAccelerometer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elerometer.meanz"/>
      <w:r>
        <w:t xml:space="preserve">tBodyAccelerometer.mean…Z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5-tBodyAccelerometer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gravityaccelerometer.meanx"/>
      <w:r>
        <w:t xml:space="preserve">tGravityAccelerometer.mean…X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6-tGravityAccelerometer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gravityaccelerometer.meany"/>
      <w:r>
        <w:t xml:space="preserve">tGravityAccelerometer.mean…Y</w:t>
      </w:r>
      <w:bookmarkEnd w:id="3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7-tGravityAccelerometer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gravityaccelerometer.meanz"/>
      <w:r>
        <w:t xml:space="preserve">tGravityAccelerometer.mean…Z</w:t>
      </w:r>
      <w:bookmarkEnd w:id="3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8-tGravityAccelerometer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bodyaccelerometerjerk.meanx"/>
      <w:r>
        <w:t xml:space="preserve">tBodyAccelerometerJerk.mean…X</w:t>
      </w:r>
      <w:bookmarkEnd w:id="39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9-tBodyAccelerometer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bodyaccelerometerjerk.meany"/>
      <w:r>
        <w:t xml:space="preserve">tBodyAccelerometerJerk.mean…Y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10-tBodyAccelerometer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bodyaccelerometerjerk.meanz"/>
      <w:r>
        <w:t xml:space="preserve">tBodyAccelerometerJerk.mean…Z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11-tBodyAccelerometer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bodygyroscope.meanx"/>
      <w:r>
        <w:t xml:space="preserve">tBodyGyroscope.mean…X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12-tBodyGyroscope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bodygyroscope.meany"/>
      <w:r>
        <w:t xml:space="preserve">tBodyGyroscope.mean…Y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13-tBodyGyroscope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bodygyroscope.meanz"/>
      <w:r>
        <w:t xml:space="preserve">tBodyGyroscope.mean…Z</w:t>
      </w:r>
      <w:bookmarkEnd w:id="4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14-tBodyGyroscope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bodygyroscopejerk.meanx"/>
      <w:r>
        <w:t xml:space="preserve">tBodyGyroscopeJerk.mean…X</w:t>
      </w:r>
      <w:bookmarkEnd w:id="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15-tBodyGyroscope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gyroscopejerk.meany"/>
      <w:r>
        <w:t xml:space="preserve">tBodyGyroscopeJerk.mean…Y</w:t>
      </w:r>
      <w:bookmarkEnd w:id="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16-tBodyGyroscope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gyroscopejerk.meanz"/>
      <w:r>
        <w:t xml:space="preserve">tBodyGyroscopeJerk.mean…Z</w:t>
      </w:r>
      <w:bookmarkEnd w:id="5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17-tBodyGyroscope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elerometermagnitude.mean.."/>
      <w:r>
        <w:t xml:space="preserve">tBodyAccelerometerMagnitude.mean..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18-tBodyAccelerometer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gravityaccelerometermagnitude.mean.."/>
      <w:r>
        <w:t xml:space="preserve">tGravityAccelerometerMagnitude.mean..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19-tGravityAccelerometer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elerometerjerkmagnitude.mean.."/>
      <w:r>
        <w:t xml:space="preserve">tBodyAccelerometerJerkMagnitude.mean..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20-tBodyAccelerometer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gyroscopemagnitude.mean.."/>
      <w:r>
        <w:t xml:space="preserve">tBodyGyroscopeMagnitude.mean..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21-tBodyGyroscope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scopejerkmagnitude.mean.."/>
      <w:r>
        <w:t xml:space="preserve">tBodyGyroscopeJerkMagnitude.mean..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22-tBodyGyroscope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fbodyaccelerometer.meanx"/>
      <w:r>
        <w:t xml:space="preserve">fBodyAccelerometer.mean…X</w:t>
      </w:r>
      <w:bookmarkEnd w:id="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23-fBodyAccelerometer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fbodyaccelerometer.meany"/>
      <w:r>
        <w:t xml:space="preserve">fBodyAccelerometer.mean…Y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24-fBodyAccelerometer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fbodyaccelerometer.meanz"/>
      <w:r>
        <w:t xml:space="preserve">fBodyAccelerometer.mean…Z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25-fBodyAccelerometer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fbodyaccelerometer.meanfrequencyx"/>
      <w:r>
        <w:t xml:space="preserve">fBodyAccelerometer.meanFrequency…X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26-fBodyAccelerometer-meanFrequenc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fbodyaccelerometer.meanfrequencyy"/>
      <w:r>
        <w:t xml:space="preserve">fBodyAccelerometer.meanFrequency…Y</w:t>
      </w:r>
      <w:bookmarkEnd w:id="7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27-fBodyAccelerometer-meanFrequenc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fbodyaccelerometer.meanfrequencyz"/>
      <w:r>
        <w:t xml:space="preserve">fBodyAccelerometer.meanFrequency…Z</w:t>
      </w:r>
      <w:bookmarkEnd w:id="7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28-fBodyAccelerometer-meanFrequenc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fbodyaccelerometerjerk.meanx"/>
      <w:r>
        <w:t xml:space="preserve">fBodyAccelerometerJerk.mean…X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29-fBodyAccelerometer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fbodyaccelerometerjerk.meany"/>
      <w:r>
        <w:t xml:space="preserve">fBodyAccelerometerJerk.mean…Y</w:t>
      </w:r>
      <w:bookmarkEnd w:id="8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30-fBodyAccelerometer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fbodyaccelerometerjerk.meanz"/>
      <w:r>
        <w:t xml:space="preserve">fBodyAccelerometerJerk.mean…Z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31-fBodyAccelerometer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fbodyaccelerometerjerk.meanfrequencyx"/>
      <w:r>
        <w:t xml:space="preserve">fBodyAccelerometerJerk.meanFrequency…X</w:t>
      </w:r>
      <w:bookmarkEnd w:id="8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32-fBodyAccelerometerJerk-meanFrequenc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fbodyaccelerometerjerk.meanfrequencyy"/>
      <w:r>
        <w:t xml:space="preserve">fBodyAccelerometerJerk.meanFrequency…Y</w:t>
      </w:r>
      <w:bookmarkEnd w:id="8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33-fBodyAccelerometerJerk-meanFrequenc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fbodyaccelerometerjerk.meanfrequencyz"/>
      <w:r>
        <w:t xml:space="preserve">fBodyAccelerometerJerk.meanFrequency…Z</w:t>
      </w:r>
      <w:bookmarkEnd w:id="8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34-fBodyAccelerometerJerk-meanFrequenc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fbodygyroscope.meanx"/>
      <w:r>
        <w:t xml:space="preserve">fBodyGyroscope.mean…X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35-fBodyGyroscope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fbodygyroscope.meany"/>
      <w:r>
        <w:t xml:space="preserve">fBodyGyroscope.mean…Y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36-fBodyGyroscope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fbodygyroscope.meanz"/>
      <w:r>
        <w:t xml:space="preserve">fBodyGyroscope.mean…Z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37-fBodyGyroscope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fbodygyroscope.meanfrequencyx"/>
      <w:r>
        <w:t xml:space="preserve">fBodyGyroscope.meanFrequency…X</w:t>
      </w:r>
      <w:bookmarkEnd w:id="9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38-fBodyGyroscope-meanFrequenc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fbodygyroscope.meanfrequencyy"/>
      <w:r>
        <w:t xml:space="preserve">fBodyGyroscope.meanFrequency…Y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39-fBodyGyroscope-meanFrequenc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fbodygyroscope.meanfrequencyz"/>
      <w:r>
        <w:t xml:space="preserve">fBodyGyroscope.meanFrequency…Z</w:t>
      </w:r>
      <w:bookmarkEnd w:id="10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40-fBodyGyroscope-meanFrequenc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fbodyaccelerometermagnitude.mean.."/>
      <w:r>
        <w:t xml:space="preserve">fBodyAccelerometerMagnitude.mean..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41-fBodyAccelerometer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X7ae3c159d730d019115cac00a060d825898996a"/>
      <w:r>
        <w:t xml:space="preserve">fBodyAccelerometerMagnitude.meanFrequency..</w:t>
      </w:r>
      <w:bookmarkEnd w:id="10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42-fBodyAccelerometerMagnitude-meanFrequenc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X87c998b7a7a409b3839915990309d708c08286b"/>
      <w:r>
        <w:t xml:space="preserve">fBodyBodyAccelerometerJerkMagnitude.mean..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43-fBodyBodyAccelerometer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X0d91dd7e6e2eb27f29e1dba1cb985c287cdd897"/>
      <w:r>
        <w:t xml:space="preserve">fBodyBodyAccelerometerJerkMagnitude.meanFrequency..</w:t>
      </w:r>
      <w:bookmarkEnd w:id="10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44-fBodyBodyAccelerometerJerkMagnitude-meanFrequenc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bodybodygyroscopemagnitude.mean.."/>
      <w:r>
        <w:t xml:space="preserve">fBodyBodyGyroscopeMagnitude.mean..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45-fBodyBodyGyroscope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X96f3dc3b5fc20e4be033a082cf003f8eebf27a0"/>
      <w:r>
        <w:t xml:space="preserve">fBodyBodyGyroscopeMagnitude.meanFrequency..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46-fBodyBodyGyroscopeMagnitude-meanFrequenc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bodybodygyroscopejerkmagnitude.mean.."/>
      <w:r>
        <w:t xml:space="preserve">fBodyBodyGyroscopeJerkMagnitude.mean..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47-fBodyBodyGyroscope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Xdb8b3e42984f14c8ffcbc8899482bf958c7e0f7"/>
      <w:r>
        <w:t xml:space="preserve">fBodyBodyGyroscopeJerkMagnitude.meanFrequency..</w:t>
      </w:r>
      <w:bookmarkEnd w:id="11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48-fBodyBodyGyroscopeJerkMagnitude-meanFrequenc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angle.tbodyaccelerometermean.gravity."/>
      <w:r>
        <w:t xml:space="preserve">angle.tBodyAccelerometerMean.Gravity.</w:t>
      </w:r>
      <w:bookmarkEnd w:id="11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49-angle-tBodyAccelerometerMean-Gravity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Xead18473d358e423eb2a812f7208d2c6e6b8fe1"/>
      <w:r>
        <w:t xml:space="preserve">angle.tBodyAccelerometerJerkMean..GravityMean.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2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50-angle-tBodyAccelerometerJerkMean-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angle.tbodygyroscopemean.gravitymean."/>
      <w:r>
        <w:t xml:space="preserve">angle.tBodyGyroscopeMean.GravityMean.</w:t>
      </w:r>
      <w:bookmarkEnd w:id="12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9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51-angle-tBodyGyroscopeMean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Xe6d615c8053a10339ff8a52a570c4b5e5d3a09a"/>
      <w:r>
        <w:t xml:space="preserve">angle.tBodyGyroscopeJerkMean.GravityMean.</w:t>
      </w:r>
      <w:bookmarkEnd w:id="12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2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52-angle-tBodyGyroscopeJerkMean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angle.x.gravitymean."/>
      <w:r>
        <w:t xml:space="preserve">angle.X.GravityMean.</w:t>
      </w:r>
      <w:bookmarkEnd w:id="12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9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53-angle-X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angle.y.gravitymean."/>
      <w:r>
        <w:t xml:space="preserve">angle.Y.GravityMean.</w:t>
      </w:r>
      <w:bookmarkEnd w:id="12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54-angle-Y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angle.z.gravitymean."/>
      <w:r>
        <w:t xml:space="preserve">angle.Z.GravityMean.</w:t>
      </w:r>
      <w:bookmarkEnd w:id="13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55-angle-Z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tbodyaccelerometer.stdx"/>
      <w:r>
        <w:t xml:space="preserve">tBodyAccelerometer.std…X</w:t>
      </w:r>
      <w:bookmarkEnd w:id="1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56-tBodyAccelerometer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tbodyaccelerometer.stdy"/>
      <w:r>
        <w:t xml:space="preserve">tBodyAccelerometer.std…Y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57-tBodyAccelerometer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tbodyaccelerometer.stdz"/>
      <w:r>
        <w:t xml:space="preserve">tBodyAccelerometer.std…Z</w:t>
      </w:r>
      <w:bookmarkEnd w:id="1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58-tBodyAccelerometer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tgravityaccelerometer.stdx"/>
      <w:r>
        <w:t xml:space="preserve">tGravityAccelerometer.std…X</w:t>
      </w:r>
      <w:bookmarkEnd w:id="13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59-tGravityAccelerometer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tgravityaccelerometer.stdy"/>
      <w:r>
        <w:t xml:space="preserve">tGravityAccelerometer.std…Y</w:t>
      </w:r>
      <w:bookmarkEnd w:id="14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60-tGravityAccelerometer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tgravityaccelerometer.stdz"/>
      <w:r>
        <w:t xml:space="preserve">tGravityAccelerometer.std…Z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61-tGravityAccelerometer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tbodyaccelerometerjerk.stdx"/>
      <w:r>
        <w:t xml:space="preserve">tBodyAccelerometerJerk.std…X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62-tBodyAccelerometer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tbodyaccelerometerjerk.stdy"/>
      <w:r>
        <w:t xml:space="preserve">tBodyAccelerometerJerk.std…Y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63-tBodyAccelerometer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tbodyaccelerometerjerk.stdz"/>
      <w:r>
        <w:t xml:space="preserve">tBodyAccelerometerJerk.std…Z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64-tBodyAccelerometer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tbodygyroscope.stdx"/>
      <w:r>
        <w:t xml:space="preserve">tBodyGyroscope.std…X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65-tBodyGyroscope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tbodygyroscope.stdy"/>
      <w:r>
        <w:t xml:space="preserve">tBodyGyroscope.std…Y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66-tBodyGyroscope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tbodygyroscope.stdz"/>
      <w:r>
        <w:t xml:space="preserve">tBodyGyroscope.std…Z</w:t>
      </w:r>
      <w:bookmarkEnd w:id="15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67-tBodyGyroscope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tbodygyroscopejerk.stdx"/>
      <w:r>
        <w:t xml:space="preserve">tBodyGyroscopeJerk.std…X</w:t>
      </w:r>
      <w:bookmarkEnd w:id="1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68-tBodyGyroscope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tbodygyroscopejerk.stdy"/>
      <w:r>
        <w:t xml:space="preserve">tBodyGyroscopeJerk.std…Y</w:t>
      </w:r>
      <w:bookmarkEnd w:id="1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69-tBodyGyroscope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tbodygyroscopejerk.stdz"/>
      <w:r>
        <w:t xml:space="preserve">tBodyGyroscopeJerk.std…Z</w:t>
      </w:r>
      <w:bookmarkEnd w:id="1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70-tBodyGyroscope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tbodyaccelerometermagnitude.std.."/>
      <w:r>
        <w:t xml:space="preserve">tBodyAccelerometerMagnitude.std..</w:t>
      </w:r>
      <w:bookmarkEnd w:id="1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71-tBodyAccelerometer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tgravityaccelerometermagnitude.std.."/>
      <w:r>
        <w:t xml:space="preserve">tGravityAccelerometerMagnitude.std..</w:t>
      </w:r>
      <w:bookmarkEnd w:id="1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72-tGravityAccelerometer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tbodyaccelerometerjerkmagnitude.std.."/>
      <w:r>
        <w:t xml:space="preserve">tBodyAccelerometerJerkMagnitude.std..</w:t>
      </w:r>
      <w:bookmarkEnd w:id="1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73-tBodyAccelerometer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tbodygyroscopemagnitude.std.."/>
      <w:r>
        <w:t xml:space="preserve">tBodyGyroscopeMagnitude.std..</w:t>
      </w:r>
      <w:bookmarkEnd w:id="1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74-tBodyGyroscope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tbodygyroscopejerkmagnitude.std.."/>
      <w:r>
        <w:t xml:space="preserve">tBodyGyroscopeJerkMagnitude.std..</w:t>
      </w:r>
      <w:bookmarkEnd w:id="1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75-tBodyGyroscope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fbodyaccelerometer.stdx"/>
      <w:r>
        <w:t xml:space="preserve">fBodyAccelerometer.std…X</w:t>
      </w:r>
      <w:bookmarkEnd w:id="17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76-fBodyAccelerometer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fbodyaccelerometer.stdy"/>
      <w:r>
        <w:t xml:space="preserve">fBodyAccelerometer.std…Y</w:t>
      </w:r>
      <w:bookmarkEnd w:id="1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77-fBodyAccelerometer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fbodyaccelerometer.stdz"/>
      <w:r>
        <w:t xml:space="preserve">fBodyAccelerometer.std…Z</w:t>
      </w:r>
      <w:bookmarkEnd w:id="1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78-fBodyAccelerometer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fbodyaccelerometerjerk.stdx"/>
      <w:r>
        <w:t xml:space="preserve">fBodyAccelerometerJerk.std…X</w:t>
      </w:r>
      <w:bookmarkEnd w:id="1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79-fBodyAccelerometer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fbodyaccelerometerjerk.stdy"/>
      <w:r>
        <w:t xml:space="preserve">fBodyAccelerometerJerk.std…Y</w:t>
      </w:r>
      <w:bookmarkEnd w:id="1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80-fBodyAccelerometer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fbodyaccelerometerjerk.stdz"/>
      <w:r>
        <w:t xml:space="preserve">fBodyAccelerometerJerk.std…Z</w:t>
      </w:r>
      <w:bookmarkEnd w:id="1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81-fBodyAccelerometer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5" w:name="fbodygyroscope.stdx"/>
      <w:r>
        <w:t xml:space="preserve">fBodyGyroscope.std…X</w:t>
      </w:r>
      <w:bookmarkEnd w:id="1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82-fBodyGyroscope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7" w:name="fbodygyroscope.stdy"/>
      <w:r>
        <w:t xml:space="preserve">fBodyGyroscope.std…Y</w:t>
      </w:r>
      <w:bookmarkEnd w:id="1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83-fBodyGyroscope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9" w:name="fbodygyroscope.stdz"/>
      <w:r>
        <w:t xml:space="preserve">fBodyGyroscope.std…Z</w:t>
      </w:r>
      <w:bookmarkEnd w:id="1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84-fBodyGyroscope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1" w:name="fbodyaccelerometermagnitude.std.."/>
      <w:r>
        <w:t xml:space="preserve">fBodyAccelerometerMagnitude.std..</w:t>
      </w:r>
      <w:bookmarkEnd w:id="1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85-fBodyAccelerometer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3" w:name="X83ae8de9bd2c5c043c91b6b476ba6a0f3625a94"/>
      <w:r>
        <w:t xml:space="preserve">fBodyBodyAccelerometerJerkMagnitude.std..</w:t>
      </w:r>
      <w:bookmarkEnd w:id="1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86-fBodyBodyAccelerometer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5" w:name="fbodybodygyroscopemagnitude.std.."/>
      <w:r>
        <w:t xml:space="preserve">fBodyBodyGyroscopeMagnitude.std..</w:t>
      </w:r>
      <w:bookmarkEnd w:id="1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87-fBodyBodyGyroscope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7" w:name="fbodybodygyroscopejerkmagnitude.std.."/>
      <w:r>
        <w:t xml:space="preserve">fBodyBodyGyroscopeJerkMagnitude.std..</w:t>
      </w:r>
      <w:bookmarkEnd w:id="1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88-fBodyBodyGyroscope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: NithaDuff (username:</w:t>
      </w:r>
      <w:r>
        <w:t xml:space="preserve"> </w:t>
      </w:r>
      <w:r>
        <w:rPr>
          <w:rStyle w:val="VerbatimChar"/>
        </w:rPr>
        <w:t xml:space="preserve">chali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Sun Jun 14 2020 16:08:32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chali/Documents/test1/TidyData</w:t>
      </w:r>
    </w:p>
    <w:p>
      <w:pPr>
        <w:numPr>
          <w:numId w:val="1002"/>
          <w:ilvl w:val="0"/>
        </w:numPr>
      </w:pPr>
      <w:r>
        <w:t xml:space="preserve">dataMaid v1.4.0 [Pkg: 2019-12-10 from CRAN (R 4.0.0)]</w:t>
      </w:r>
    </w:p>
    <w:p>
      <w:pPr>
        <w:numPr>
          <w:numId w:val="1002"/>
          <w:ilvl w:val="0"/>
        </w:numPr>
      </w:pPr>
      <w:r>
        <w:t xml:space="preserve">R version 4.0.1 (2020-06-06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8362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combineData(), mode = c("summarize",  "visualize", "check"), smartNum = FALSE, file = "codebook_combineData__.Rmd",  replace = T, checks = list(character = "showAllFactorLevels",      factor = "showAllFactorLevels", labelled = "showAllFactorLevels",      haven_labelled = "showAllFactorLevels", numeric = NULL,      integer = NULL, logical = NULL, Date = NULL), listChecks = FALSE,  maxProbVals = Inf, codebook = TRUE, reportTitle = "Codebook for combineData()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36" Target="media/rId36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38" Target="media/rId38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192" Target="media/rId192.png" /><Relationship Type="http://schemas.openxmlformats.org/officeDocument/2006/relationships/image" Id="rId194" Target="media/rId194.png" /><Relationship Type="http://schemas.openxmlformats.org/officeDocument/2006/relationships/image" Id="rId196" Target="media/rId196.png" /><Relationship Type="http://schemas.openxmlformats.org/officeDocument/2006/relationships/image" Id="rId198" Target="media/rId19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combineData()</dc:title>
  <dc:creator/>
  <cp:keywords/>
  <dcterms:created xsi:type="dcterms:W3CDTF">2020-06-14T10:38:51Z</dcterms:created>
  <dcterms:modified xsi:type="dcterms:W3CDTF">2020-06-14T10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6-14 16:08:29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